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da81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0445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75fab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7c43562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8444ce2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2T10:32:49Z</dcterms:created>
  <dcterms:modified xsi:type="dcterms:W3CDTF">2018-03-22T10:32:49Z</dcterms:modified>
</cp:coreProperties>
</file>